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ominica received a score of 4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ominic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 received a score of</w:t>
      </w:r>
      <w:r>
        <w:t xml:space="preserve"> </w:t>
      </w:r>
      <w:r>
        <w:rPr>
          <w:bCs/>
          <w:b/>
        </w:rPr>
        <w:t xml:space="preserve">28.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ominica received a score of 59.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ominica received a score of 4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ominica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ominic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ominic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ominic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ominic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ominica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ominic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ominic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ominic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ominica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omin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ominic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ominica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Domin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Domin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Domin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Domin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Domin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Domin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Domin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Domin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Domin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Domin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Domin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Domin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Domin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Domin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Domin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Domin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Domin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7,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3:13Z</dcterms:created>
  <dcterms:modified xsi:type="dcterms:W3CDTF">2024-01-16T16: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ominica Country Report</vt:lpwstr>
  </property>
</Properties>
</file>